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2EAF2" w14:textId="3C7DAB1D" w:rsidR="00D813B5" w:rsidRPr="00B2742C" w:rsidRDefault="007F640B" w:rsidP="00B2742C">
      <w:pPr>
        <w:spacing w:line="360" w:lineRule="auto"/>
        <w:rPr>
          <w:b/>
          <w:bCs/>
        </w:rPr>
      </w:pPr>
      <w:r w:rsidRPr="00B2742C">
        <w:rPr>
          <w:b/>
          <w:bCs/>
        </w:rPr>
        <w:t xml:space="preserve">PEDAGOJİK </w:t>
      </w:r>
      <w:r w:rsidR="00AE6C68">
        <w:rPr>
          <w:b/>
          <w:bCs/>
        </w:rPr>
        <w:t xml:space="preserve">FORMASYON </w:t>
      </w:r>
      <w:r w:rsidR="00922005" w:rsidRPr="00B2742C">
        <w:rPr>
          <w:b/>
          <w:bCs/>
        </w:rPr>
        <w:t xml:space="preserve">PROGRAMI </w:t>
      </w:r>
      <w:r w:rsidRPr="00B2742C">
        <w:rPr>
          <w:b/>
          <w:bCs/>
        </w:rPr>
        <w:t>ÖĞRETMENLİK UYGULAMASI DERSİ</w:t>
      </w:r>
      <w:r w:rsidR="00AE6C68">
        <w:rPr>
          <w:b/>
          <w:bCs/>
        </w:rPr>
        <w:t xml:space="preserve"> </w:t>
      </w:r>
      <w:r w:rsidRPr="00B2742C">
        <w:rPr>
          <w:b/>
          <w:bCs/>
        </w:rPr>
        <w:t>BİLGİLERİ</w:t>
      </w:r>
    </w:p>
    <w:p w14:paraId="73259760" w14:textId="77777777" w:rsidR="00B2742C" w:rsidRDefault="00CF1A1E" w:rsidP="00D72BF7">
      <w:pPr>
        <w:spacing w:line="360" w:lineRule="auto"/>
        <w:jc w:val="both"/>
      </w:pPr>
      <w:r>
        <w:t xml:space="preserve">Uygulama </w:t>
      </w:r>
      <w:r w:rsidR="001C7305">
        <w:t xml:space="preserve">dersinden sorumlu </w:t>
      </w:r>
      <w:r>
        <w:t xml:space="preserve">fakülte öğretim üyesi bilgilerinize OBS sisteminizden </w:t>
      </w:r>
      <w:r w:rsidR="001C7305">
        <w:t xml:space="preserve">( </w:t>
      </w:r>
      <w:r w:rsidR="001C7305" w:rsidRPr="001C7305">
        <w:t xml:space="preserve">https://obs.aku.edu.tr/ </w:t>
      </w:r>
      <w:r w:rsidR="001C7305">
        <w:t xml:space="preserve">) </w:t>
      </w:r>
      <w:r>
        <w:t xml:space="preserve">ulaşabilirsiniz. </w:t>
      </w:r>
    </w:p>
    <w:p w14:paraId="5A1726B7" w14:textId="35B084E6" w:rsidR="00922005" w:rsidRDefault="00CF1A1E" w:rsidP="00D72BF7">
      <w:pPr>
        <w:spacing w:line="360" w:lineRule="auto"/>
        <w:jc w:val="both"/>
      </w:pPr>
      <w:r>
        <w:t xml:space="preserve">Sistemde </w:t>
      </w:r>
      <w:r w:rsidR="001C7305">
        <w:t xml:space="preserve">tanımlı olarak </w:t>
      </w:r>
      <w:r>
        <w:t>gördüğünüz öğretim elemanınıza</w:t>
      </w:r>
      <w:r w:rsidR="00D72BF7">
        <w:t xml:space="preserve"> (</w:t>
      </w:r>
      <w:r w:rsidR="00D72BF7" w:rsidRPr="00D72BF7">
        <w:rPr>
          <w:u w:val="single"/>
        </w:rPr>
        <w:t>ders kayıtlarınızı yapan danışmanınıza değil</w:t>
      </w:r>
      <w:r w:rsidR="00D72BF7">
        <w:t>)</w:t>
      </w:r>
      <w:r>
        <w:t xml:space="preserve"> mail yoluyla ile ulaşıp kendinizi tanıtmanız ve iletişim bilgilerinizi (telefon ve mail) hocanızla paylaşmanız gerekmektedir.</w:t>
      </w:r>
      <w:r w:rsidR="001C7305">
        <w:t xml:space="preserve"> </w:t>
      </w:r>
      <w:r w:rsidR="00B2742C">
        <w:t>Ayrıca u</w:t>
      </w:r>
      <w:r w:rsidR="001C7305">
        <w:t xml:space="preserve">ygulama okulu ve sorumlu okul rehber öğretmen bilgilerinizi </w:t>
      </w:r>
      <w:r w:rsidR="00B2742C">
        <w:t xml:space="preserve">mailde </w:t>
      </w:r>
      <w:r w:rsidR="001C7305">
        <w:t xml:space="preserve">fakülte öğretim elemanınıza sorarak öğrenebilirsiniz. </w:t>
      </w:r>
      <w:r w:rsidR="00B2742C">
        <w:t xml:space="preserve"> </w:t>
      </w:r>
    </w:p>
    <w:p w14:paraId="528EA6CF" w14:textId="40178B5F" w:rsidR="00B2742C" w:rsidRDefault="00B2742C" w:rsidP="00D72BF7">
      <w:pPr>
        <w:spacing w:line="360" w:lineRule="auto"/>
        <w:jc w:val="both"/>
      </w:pPr>
      <w:r>
        <w:t xml:space="preserve">Pazartesi günü okullarınıza gidip </w:t>
      </w:r>
      <w:r w:rsidR="00AE6C68">
        <w:t>uygulamaya</w:t>
      </w:r>
      <w:r>
        <w:t xml:space="preserve"> başlamanız gerekmektedir. </w:t>
      </w:r>
      <w:r w:rsidR="00AE6C68">
        <w:t xml:space="preserve">Öğretmenlik uygulamasının </w:t>
      </w:r>
      <w:r>
        <w:t xml:space="preserve">içeriği ve süreci hakkında bilgi almak için eğitim fakültesi web sitesindeki “Eğitim Öğretim” sekmesine tıklayıp “Öğretmenlik Uygulaması Takip Formu” adlı kılavuzu indirebilirsiniz. Birçok sorunun cevabı bu kılavuzdadır. </w:t>
      </w:r>
    </w:p>
    <w:p w14:paraId="75D8468B" w14:textId="39E7098B" w:rsidR="00B2742C" w:rsidRDefault="00B2742C" w:rsidP="00D72BF7">
      <w:pPr>
        <w:spacing w:line="360" w:lineRule="auto"/>
        <w:jc w:val="both"/>
      </w:pPr>
      <w:r>
        <w:t>İyi bir uygulama dönemi dileriz.</w:t>
      </w:r>
    </w:p>
    <w:p w14:paraId="23F9D5B1" w14:textId="4287A5F1" w:rsidR="00922005" w:rsidRDefault="00922005" w:rsidP="00D72BF7">
      <w:pPr>
        <w:spacing w:line="360" w:lineRule="auto"/>
        <w:jc w:val="both"/>
      </w:pPr>
    </w:p>
    <w:p w14:paraId="1B0D6327" w14:textId="0CDFBDF6" w:rsidR="00922005" w:rsidRDefault="00922005" w:rsidP="00D72BF7">
      <w:pPr>
        <w:jc w:val="both"/>
      </w:pPr>
      <w:r>
        <w:t xml:space="preserve"> </w:t>
      </w:r>
    </w:p>
    <w:sectPr w:rsidR="00922005" w:rsidSect="006E44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bEwNDU1MbI0NTNX0lEKTi0uzszPAykwqgUAzDApUSwAAAA="/>
  </w:docVars>
  <w:rsids>
    <w:rsidRoot w:val="007F640B"/>
    <w:rsid w:val="001224E0"/>
    <w:rsid w:val="001C7305"/>
    <w:rsid w:val="001D30BD"/>
    <w:rsid w:val="00324C5F"/>
    <w:rsid w:val="003E6F29"/>
    <w:rsid w:val="006708A3"/>
    <w:rsid w:val="006C6C7D"/>
    <w:rsid w:val="006E44A8"/>
    <w:rsid w:val="00707B8E"/>
    <w:rsid w:val="007F640B"/>
    <w:rsid w:val="008A3472"/>
    <w:rsid w:val="008F76B0"/>
    <w:rsid w:val="00902CC7"/>
    <w:rsid w:val="00922005"/>
    <w:rsid w:val="00A415B3"/>
    <w:rsid w:val="00AE6C68"/>
    <w:rsid w:val="00B2742C"/>
    <w:rsid w:val="00CF1A1E"/>
    <w:rsid w:val="00D72BF7"/>
    <w:rsid w:val="00F10FCB"/>
    <w:rsid w:val="00F57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FD8562"/>
  <w15:chartTrackingRefBased/>
  <w15:docId w15:val="{234294B2-E3C8-4C60-B210-93BFB0DA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firstLine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et Zümbül</dc:creator>
  <cp:keywords/>
  <dc:description/>
  <cp:lastModifiedBy>Barış Varol</cp:lastModifiedBy>
  <cp:revision>2</cp:revision>
  <dcterms:created xsi:type="dcterms:W3CDTF">2022-09-30T15:52:00Z</dcterms:created>
  <dcterms:modified xsi:type="dcterms:W3CDTF">2022-09-30T15:52:00Z</dcterms:modified>
</cp:coreProperties>
</file>